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3EAF3" w14:textId="62B4A8DB" w:rsidR="004E23E7" w:rsidRPr="000E6224" w:rsidRDefault="004E23E7" w:rsidP="004E23E7">
      <w:pPr>
        <w:spacing w:before="120" w:after="120" w:line="276" w:lineRule="auto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0E6224">
        <w:rPr>
          <w:rFonts w:ascii="Times New Roman" w:hAnsi="Times New Roman" w:cs="Times New Roman"/>
          <w:b/>
          <w:sz w:val="56"/>
          <w:szCs w:val="56"/>
        </w:rPr>
        <w:t>FORMAN CHRISTIAN COLLEGE (A CHARTERED UNIVERSITY)</w:t>
      </w:r>
    </w:p>
    <w:p w14:paraId="6C891E2D" w14:textId="77777777" w:rsidR="004E23E7" w:rsidRPr="00247015" w:rsidRDefault="004E23E7" w:rsidP="004E23E7">
      <w:pPr>
        <w:spacing w:before="120" w:after="120" w:line="276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357A380" w14:textId="77777777" w:rsidR="004E23E7" w:rsidRPr="00247015" w:rsidRDefault="004E23E7" w:rsidP="004E23E7">
      <w:pPr>
        <w:spacing w:before="120" w:after="120" w:line="276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42848C8" w14:textId="77777777" w:rsidR="004E23E7" w:rsidRPr="00247015" w:rsidRDefault="004E23E7" w:rsidP="004E23E7">
      <w:pPr>
        <w:spacing w:before="120" w:after="120" w:line="276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47015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38D2F7F3" wp14:editId="107EF980">
            <wp:extent cx="2195126" cy="20459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072" cy="2052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CEDFC" w14:textId="59889652" w:rsidR="004E23E7" w:rsidRPr="00247015" w:rsidRDefault="004E23E7" w:rsidP="004E23E7">
      <w:pPr>
        <w:spacing w:before="120" w:after="120" w:line="276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47015">
        <w:rPr>
          <w:rFonts w:ascii="Times New Roman" w:hAnsi="Times New Roman" w:cs="Times New Roman"/>
          <w:b/>
          <w:sz w:val="32"/>
          <w:szCs w:val="32"/>
        </w:rPr>
        <w:t>Comp 4</w:t>
      </w:r>
      <w:r w:rsidR="00247015" w:rsidRPr="00247015">
        <w:rPr>
          <w:rFonts w:ascii="Times New Roman" w:hAnsi="Times New Roman" w:cs="Times New Roman"/>
          <w:b/>
          <w:sz w:val="32"/>
          <w:szCs w:val="32"/>
        </w:rPr>
        <w:t>2</w:t>
      </w:r>
      <w:r w:rsidRPr="00247015">
        <w:rPr>
          <w:rFonts w:ascii="Times New Roman" w:hAnsi="Times New Roman" w:cs="Times New Roman"/>
          <w:b/>
          <w:sz w:val="32"/>
          <w:szCs w:val="32"/>
        </w:rPr>
        <w:t>1</w:t>
      </w:r>
      <w:r w:rsidR="00247015">
        <w:rPr>
          <w:rFonts w:ascii="Times New Roman" w:hAnsi="Times New Roman" w:cs="Times New Roman"/>
          <w:b/>
          <w:sz w:val="32"/>
          <w:szCs w:val="32"/>
        </w:rPr>
        <w:t>(B)</w:t>
      </w:r>
    </w:p>
    <w:p w14:paraId="3BC2A168" w14:textId="77777777" w:rsidR="004E23E7" w:rsidRPr="00247015" w:rsidRDefault="004E23E7" w:rsidP="004E23E7">
      <w:pPr>
        <w:spacing w:before="120" w:after="120" w:line="276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47015">
        <w:rPr>
          <w:rFonts w:ascii="Times New Roman" w:hAnsi="Times New Roman" w:cs="Times New Roman"/>
          <w:b/>
          <w:sz w:val="32"/>
          <w:szCs w:val="32"/>
        </w:rPr>
        <w:t>Fall 2024</w:t>
      </w:r>
    </w:p>
    <w:p w14:paraId="34B6E9D9" w14:textId="1A23E50C" w:rsidR="004E23E7" w:rsidRPr="00247015" w:rsidRDefault="004E23E7" w:rsidP="004E23E7">
      <w:pPr>
        <w:spacing w:before="120" w:after="120" w:line="276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47015">
        <w:rPr>
          <w:rFonts w:ascii="Times New Roman" w:hAnsi="Times New Roman" w:cs="Times New Roman"/>
          <w:b/>
          <w:sz w:val="32"/>
          <w:szCs w:val="32"/>
        </w:rPr>
        <w:t xml:space="preserve">Assignment </w:t>
      </w:r>
      <w:r w:rsidR="00247015" w:rsidRPr="00247015">
        <w:rPr>
          <w:rFonts w:ascii="Times New Roman" w:hAnsi="Times New Roman" w:cs="Times New Roman"/>
          <w:b/>
          <w:sz w:val="32"/>
          <w:szCs w:val="32"/>
        </w:rPr>
        <w:t>2</w:t>
      </w:r>
    </w:p>
    <w:p w14:paraId="68360637" w14:textId="6AAE8B20" w:rsidR="004E23E7" w:rsidRPr="00247015" w:rsidRDefault="004E23E7" w:rsidP="004E23E7">
      <w:pPr>
        <w:spacing w:before="120" w:after="120" w:line="276" w:lineRule="auto"/>
        <w:jc w:val="center"/>
        <w:rPr>
          <w:rFonts w:ascii="Times New Roman" w:hAnsi="Times New Roman" w:cs="Times New Roman"/>
          <w:b/>
          <w:color w:val="222222"/>
          <w:sz w:val="36"/>
          <w:szCs w:val="36"/>
          <w:shd w:val="clear" w:color="auto" w:fill="FFFFFF"/>
        </w:rPr>
      </w:pPr>
      <w:r w:rsidRPr="00247015">
        <w:rPr>
          <w:rFonts w:ascii="Times New Roman" w:hAnsi="Times New Roman" w:cs="Times New Roman"/>
          <w:sz w:val="32"/>
          <w:szCs w:val="32"/>
        </w:rPr>
        <w:br/>
      </w:r>
      <w:r w:rsidR="00247015" w:rsidRPr="00247015">
        <w:rPr>
          <w:rFonts w:ascii="Times New Roman" w:hAnsi="Times New Roman" w:cs="Times New Roman"/>
          <w:b/>
          <w:color w:val="222222"/>
          <w:sz w:val="36"/>
          <w:szCs w:val="36"/>
          <w:shd w:val="clear" w:color="auto" w:fill="FFFFFF"/>
        </w:rPr>
        <w:t>Information Security</w:t>
      </w:r>
    </w:p>
    <w:p w14:paraId="451C3134" w14:textId="5EAD4195" w:rsidR="00247015" w:rsidRPr="00247015" w:rsidRDefault="00247015" w:rsidP="004E23E7">
      <w:pPr>
        <w:spacing w:before="120" w:after="120" w:line="276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47015">
        <w:rPr>
          <w:rFonts w:ascii="Times New Roman" w:hAnsi="Times New Roman" w:cs="Times New Roman"/>
          <w:b/>
          <w:color w:val="222222"/>
          <w:sz w:val="32"/>
          <w:szCs w:val="32"/>
          <w:shd w:val="clear" w:color="auto" w:fill="FFFFFF"/>
        </w:rPr>
        <w:t>Screenshots of Outputs</w:t>
      </w:r>
    </w:p>
    <w:p w14:paraId="7B996AC1" w14:textId="77777777" w:rsidR="004E23E7" w:rsidRPr="00247015" w:rsidRDefault="004E23E7" w:rsidP="004E23E7">
      <w:pPr>
        <w:spacing w:before="120" w:after="120" w:line="276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90054EE" w14:textId="77777777" w:rsidR="004E23E7" w:rsidRPr="00247015" w:rsidRDefault="004E23E7" w:rsidP="004E23E7">
      <w:pPr>
        <w:spacing w:before="120" w:after="120" w:line="276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247015">
        <w:rPr>
          <w:rFonts w:ascii="Times New Roman" w:hAnsi="Times New Roman" w:cs="Times New Roman"/>
          <w:b/>
          <w:sz w:val="26"/>
          <w:szCs w:val="26"/>
        </w:rPr>
        <w:t>Momina Binte Asad 251694202</w:t>
      </w:r>
    </w:p>
    <w:p w14:paraId="107C1A66" w14:textId="334059F5" w:rsidR="004E23E7" w:rsidRDefault="004E23E7"/>
    <w:p w14:paraId="274BDCC7" w14:textId="77777777" w:rsidR="004E23E7" w:rsidRDefault="004E23E7"/>
    <w:p w14:paraId="07833FB6" w14:textId="54F845D3" w:rsidR="00214B58" w:rsidRDefault="00214B58" w:rsidP="004E23E7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</w:pPr>
      <w:r>
        <w:lastRenderedPageBreak/>
        <w:t>Generate a private and public key</w:t>
      </w:r>
    </w:p>
    <w:p w14:paraId="5D7BE04D" w14:textId="1198FC86" w:rsidR="00214B58" w:rsidRDefault="00214B58" w:rsidP="004E23E7">
      <w:pPr>
        <w:pStyle w:val="ListParagraph"/>
        <w:spacing w:before="120" w:beforeAutospacing="0" w:after="120" w:afterAutospacing="0" w:line="360" w:lineRule="auto"/>
      </w:pPr>
      <w:r w:rsidRPr="00214B58">
        <w:drawing>
          <wp:inline distT="0" distB="0" distL="0" distR="0" wp14:anchorId="78DF7654" wp14:editId="52B5555F">
            <wp:extent cx="5943600" cy="3490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C6072" w14:textId="5918D812" w:rsidR="00214B58" w:rsidRDefault="00214B58" w:rsidP="004E23E7">
      <w:pPr>
        <w:pStyle w:val="ListParagraph"/>
        <w:spacing w:before="120" w:beforeAutospacing="0" w:after="120" w:afterAutospacing="0" w:line="360" w:lineRule="auto"/>
      </w:pPr>
      <w:r>
        <w:t xml:space="preserve">NOTE: the commands </w:t>
      </w:r>
      <w:proofErr w:type="spellStart"/>
      <w:r>
        <w:t>pwd</w:t>
      </w:r>
      <w:proofErr w:type="spellEnd"/>
      <w:r>
        <w:t xml:space="preserve"> and ls and were used to verify if the keys were generated.</w:t>
      </w:r>
    </w:p>
    <w:p w14:paraId="512FE12A" w14:textId="50FF74BB" w:rsidR="00214B58" w:rsidRDefault="00214B58" w:rsidP="004E23E7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</w:pPr>
      <w:r>
        <w:t>Generate a Certificate Signing Request (CSR)</w:t>
      </w:r>
    </w:p>
    <w:p w14:paraId="35852C40" w14:textId="50FBBAEB" w:rsidR="00214B58" w:rsidRDefault="00214B58" w:rsidP="004E23E7">
      <w:pPr>
        <w:pStyle w:val="ListParagraph"/>
        <w:spacing w:before="120" w:beforeAutospacing="0" w:after="120" w:afterAutospacing="0" w:line="360" w:lineRule="auto"/>
      </w:pPr>
      <w:r w:rsidRPr="00214B58">
        <w:drawing>
          <wp:inline distT="0" distB="0" distL="0" distR="0" wp14:anchorId="27BCC8A2" wp14:editId="3117D1E6">
            <wp:extent cx="5943600" cy="32543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E99B1" w14:textId="509B10B6" w:rsidR="000E6224" w:rsidRDefault="000E6224" w:rsidP="004E23E7">
      <w:pPr>
        <w:pStyle w:val="ListParagraph"/>
        <w:spacing w:before="120" w:beforeAutospacing="0" w:after="120" w:afterAutospacing="0" w:line="360" w:lineRule="auto"/>
      </w:pPr>
    </w:p>
    <w:p w14:paraId="67DD0828" w14:textId="77777777" w:rsidR="000E6224" w:rsidRDefault="000E6224" w:rsidP="004E23E7">
      <w:pPr>
        <w:pStyle w:val="ListParagraph"/>
        <w:spacing w:before="120" w:beforeAutospacing="0" w:after="120" w:afterAutospacing="0" w:line="360" w:lineRule="auto"/>
      </w:pPr>
    </w:p>
    <w:p w14:paraId="34DDDD01" w14:textId="566D7C85" w:rsidR="00214B58" w:rsidRDefault="00214B58" w:rsidP="004E23E7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</w:pPr>
      <w:r>
        <w:lastRenderedPageBreak/>
        <w:t>Create a self-signed certificate</w:t>
      </w:r>
    </w:p>
    <w:p w14:paraId="044E99C3" w14:textId="53D77A93" w:rsidR="004E23E7" w:rsidRDefault="004E23E7" w:rsidP="004E23E7">
      <w:pPr>
        <w:pStyle w:val="ListParagraph"/>
        <w:spacing w:before="120" w:beforeAutospacing="0" w:after="120" w:afterAutospacing="0" w:line="360" w:lineRule="auto"/>
        <w:jc w:val="center"/>
      </w:pPr>
      <w:r w:rsidRPr="004E23E7">
        <w:drawing>
          <wp:inline distT="0" distB="0" distL="0" distR="0" wp14:anchorId="0C86290E" wp14:editId="29CFAC22">
            <wp:extent cx="5943600" cy="24244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09CF" w14:textId="776EA5F2" w:rsidR="005913C2" w:rsidRDefault="00214B58" w:rsidP="004E23E7">
      <w:pPr>
        <w:pStyle w:val="ListParagraph"/>
        <w:numPr>
          <w:ilvl w:val="0"/>
          <w:numId w:val="1"/>
        </w:numPr>
        <w:spacing w:before="120" w:beforeAutospacing="0" w:after="120" w:afterAutospacing="0" w:line="360" w:lineRule="auto"/>
      </w:pPr>
      <w:r>
        <w:t>Act as a Certification Authority (CA) to issue certificates.</w:t>
      </w:r>
    </w:p>
    <w:p w14:paraId="12C0544C" w14:textId="0EDE20C1" w:rsidR="004E23E7" w:rsidRDefault="004E23E7" w:rsidP="004E23E7">
      <w:pPr>
        <w:pStyle w:val="ListParagraph"/>
        <w:spacing w:before="120" w:beforeAutospacing="0" w:after="120" w:afterAutospacing="0" w:line="360" w:lineRule="auto"/>
      </w:pPr>
      <w:r w:rsidRPr="004E23E7">
        <w:drawing>
          <wp:inline distT="0" distB="0" distL="0" distR="0" wp14:anchorId="7A9B3A1E" wp14:editId="2071F9EE">
            <wp:extent cx="5943600" cy="27901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E23E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4469EB"/>
    <w:multiLevelType w:val="hybridMultilevel"/>
    <w:tmpl w:val="9D0C42A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3MQXSBkaGxubmpko6SsGpxcWZ+XkgBYa1ALTmVxosAAAA"/>
  </w:docVars>
  <w:rsids>
    <w:rsidRoot w:val="00214B58"/>
    <w:rsid w:val="000E6224"/>
    <w:rsid w:val="00214B58"/>
    <w:rsid w:val="00247015"/>
    <w:rsid w:val="002C6C60"/>
    <w:rsid w:val="003646E8"/>
    <w:rsid w:val="004E23E7"/>
    <w:rsid w:val="00591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31CF5"/>
  <w15:chartTrackingRefBased/>
  <w15:docId w15:val="{B921F2D0-C7B3-4F75-9A85-1A5BB4ADB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4B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mina Asad</dc:creator>
  <cp:keywords/>
  <dc:description/>
  <cp:lastModifiedBy>Momina Asad</cp:lastModifiedBy>
  <cp:revision>2</cp:revision>
  <dcterms:created xsi:type="dcterms:W3CDTF">2024-12-15T14:05:00Z</dcterms:created>
  <dcterms:modified xsi:type="dcterms:W3CDTF">2024-12-15T14:30:00Z</dcterms:modified>
</cp:coreProperties>
</file>